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1" w:name="internship-application-letter"/>
    <w:p>
      <w:pPr>
        <w:pStyle w:val="Heading1"/>
      </w:pPr>
      <w:r>
        <w:t xml:space="preserve">Internship Application Letter</w:t>
      </w:r>
    </w:p>
    <w:bookmarkStart w:id="20" w:name="X73bfe95d0b802ca11e008bce6c9e21e45956100"/>
    <w:p>
      <w:pPr>
        <w:pStyle w:val="Heading2"/>
      </w:pPr>
      <w:r>
        <w:t xml:space="preserve">Aspiring Geologist Seeking Opportunity in Sri Lanka Colombo</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4 XXX XXX XXXX]</w:t>
      </w:r>
    </w:p>
    <w:p>
      <w:pPr>
        <w:pStyle w:val="BodyText"/>
      </w:pPr>
      <w:r>
        <w:t xml:space="preserve">Recruitment Team</w:t>
      </w:r>
    </w:p>
    <w:p>
      <w:pPr>
        <w:pStyle w:val="BodyText"/>
      </w:pPr>
      <w:r>
        <w:t xml:space="preserve">[Company/Organization Name]</w:t>
      </w:r>
    </w:p>
    <w:p>
      <w:pPr>
        <w:pStyle w:val="BodyText"/>
      </w:pPr>
      <w:r>
        <w:t xml:space="preserve">[Company Address]</w:t>
      </w:r>
    </w:p>
    <w:p>
      <w:pPr>
        <w:pStyle w:val="BodyText"/>
      </w:pPr>
      <w:r>
        <w:t xml:space="preserve">Colombo 07, Sri Lanka</w:t>
      </w:r>
    </w:p>
    <w:bookmarkStart w:id="22" w:name="Xb1f056ebf16787d9a506c7f78486a94dfac346a"/>
    <w:p>
      <w:pPr>
        <w:pStyle w:val="Heading2"/>
      </w:pPr>
      <w:r>
        <w:t xml:space="preserve">Subject: Internship Application Letter for Geologist Position at Sri Lanka Colombo</w:t>
      </w:r>
    </w:p>
    <w:bookmarkEnd w:id="22"/>
    <w:p>
      <w:pPr>
        <w:pStyle w:val="FirstParagraph"/>
      </w:pPr>
      <w:r>
        <w:t xml:space="preserve">Dear Hiring Manager,</w:t>
      </w:r>
    </w:p>
    <w:p>
      <w:pPr>
        <w:pStyle w:val="BodyText"/>
      </w:pPr>
      <w:r>
        <w:t xml:space="preserve">With profound enthusiasm, I submit my Internship Application Letter for the Geologist internship position within your esteemed organization in Sri Lanka Colombo. As a dedicated geology student with specialized academic training and a deep-rooted passion for Sri Lanka's geological heritage, I am confident that my skills align precisely with the needs of your team and the unique opportunities presented by Sri Lanka Colombo as a dynamic hub for geological exploration.</w:t>
      </w:r>
    </w:p>
    <w:bookmarkStart w:id="23" w:name="why-geology-why-sri-lanka-colombo"/>
    <w:p>
      <w:pPr>
        <w:pStyle w:val="Heading3"/>
      </w:pPr>
      <w:r>
        <w:t xml:space="preserve">Why Geology? Why Sri Lanka Colombo?</w:t>
      </w:r>
    </w:p>
    <w:p>
      <w:pPr>
        <w:pStyle w:val="FirstParagraph"/>
      </w:pPr>
      <w:r>
        <w:t xml:space="preserve">My fascination with geology began during childhood explorations of Sri Lanka's diverse landscapes – from the ancient Precambrian rocks of the Central Highlands to the sedimentary formations along our coastline. This intrinsic connection to Sri Lanka's geological tapestry has driven my academic pursuit, leading me to complete my Bachelor of Science in Geology at the University of Peradeniya with honors. I have consistently excelled in courses including Structural Geology, Economic Geology, and Environmental Geochemistry, achieving a GPA of 3.8/4.0. My thesis on "Mineral Potential Assessment of the Hantana Massif: Implications for Sustainable Mining in Sri Lanka" received commendation from faculty for its practical relevance to Colombo's resource management challenges.</w:t>
      </w:r>
    </w:p>
    <w:p>
      <w:pPr>
        <w:pStyle w:val="BodyText"/>
      </w:pPr>
      <w:r>
        <w:t xml:space="preserve">Sri Lanka Colombo, as the nation's administrative and economic heartland, presents unparalleled opportunities to engage with real-world geological applications. The city's proximity to critical mineral deposits (including gem-bearing alluvial plains and industrial minerals), coupled with its position as a gateway for international geological research initiatives, makes it an ideal location for professional development. I am particularly eager to contribute my skills within Colombo-based organizations that are addressing Sri Lanka's pressing needs in disaster resilience, sustainable resource extraction, and environmental conservation – areas where the expertise of a trained Geologist is increasingly vital.</w:t>
      </w:r>
    </w:p>
    <w:bookmarkEnd w:id="23"/>
    <w:bookmarkStart w:id="24" w:name="relevant-skills-and-academic-preparation"/>
    <w:p>
      <w:pPr>
        <w:pStyle w:val="Heading3"/>
      </w:pPr>
      <w:r>
        <w:t xml:space="preserve">Relevant Skills and Academic Preparation</w:t>
      </w:r>
    </w:p>
    <w:p>
      <w:pPr>
        <w:pStyle w:val="FirstParagraph"/>
      </w:pPr>
      <w:r>
        <w:t xml:space="preserve">My academic journey has equipped me with technical competencies directly applicable to the Geologist internship role. I am proficient in GIS mapping using ArcGIS and QGIS, capable of conducting field surveys with geological compasses, and experienced in laboratory techniques including XRF analysis for mineral identification. During a fieldwork internship at the Geological Survey Department in Kandy, I assisted in creating detailed stratigraphic profiles of the Mahaweli River basin – a project directly relevant to Sri Lanka Colombo's water resource management needs.</w:t>
      </w:r>
    </w:p>
    <w:p>
      <w:pPr>
        <w:pStyle w:val="BodyText"/>
      </w:pPr>
      <w:r>
        <w:t xml:space="preserve">Furthermore, I possess strong analytical abilities demonstrated through my participation in the 2023 National Geology Symposium where I presented "Assessing Landslide Risks in Colombo's Urban Periphery Using Remote Sensing." This project involved processing satellite imagery to identify erosion patterns threatening infrastructure – a critical concern for Sri Lanka Colombo's expanding urban centers. My technical skills are complemented by fluency in Sinhala (written and spoken) and English, enabling effective communication with local communities and stakeholders across the island.</w:t>
      </w:r>
    </w:p>
    <w:bookmarkEnd w:id="24"/>
    <w:bookmarkStart w:id="25" w:name="why-this-internship-why-now"/>
    <w:p>
      <w:pPr>
        <w:pStyle w:val="Heading3"/>
      </w:pPr>
      <w:r>
        <w:t xml:space="preserve">Why This Internship? Why Now?</w:t>
      </w:r>
    </w:p>
    <w:p>
      <w:pPr>
        <w:pStyle w:val="FirstParagraph"/>
      </w:pPr>
      <w:r>
        <w:t xml:space="preserve">As an aspiring Geologist, I recognize that Sri Lanka Colombo represents the nexus where academic knowledge meets practical geological challenges. The city's rapid development creates constant demand for professionals who understand both the technical aspects of earth sciences and Sri Lanka's socio-environmental context. My career vision aligns with contributing to sustainable practices in a country where geological resources directly impact economic growth and community well-being – whether through responsible gem mining in Ratnapura or mitigating flood risks along Colombo's rivers.</w:t>
      </w:r>
    </w:p>
    <w:p>
      <w:pPr>
        <w:pStyle w:val="BodyText"/>
      </w:pPr>
      <w:r>
        <w:t xml:space="preserve">I am particularly drawn to your organization's commitment to [mention specific project or value from company website, e.g., "sustainable mineral exploration" or "disaster risk reduction"]. An internship with you would provide the structured environment I seek to apply classroom knowledge while learning from experienced professionals. I am eager to support fieldwork initiatives across Sri Lanka Colombo and its surrounding regions, contributing to projects that address issues like coastal erosion at Negombo or groundwater management in suburban Colombo – challenges demanding the expertise of a modern Geologist.</w:t>
      </w:r>
    </w:p>
    <w:bookmarkEnd w:id="25"/>
    <w:bookmarkStart w:id="26" w:name="Xe4148f821f9ebb76c9cf31c41e380f4059cdbb5"/>
    <w:p>
      <w:pPr>
        <w:pStyle w:val="Heading3"/>
      </w:pPr>
      <w:r>
        <w:t xml:space="preserve">Commitment to Sri Lanka's Geological Future</w:t>
      </w:r>
    </w:p>
    <w:p>
      <w:pPr>
        <w:pStyle w:val="FirstParagraph"/>
      </w:pPr>
      <w:r>
        <w:t xml:space="preserve">My commitment extends beyond technical skills. As a Sri Lankan citizen deeply invested in our nation's development, I understand that geological expertise must serve community interests. During my university volunteering with the Colombo Municipal Council, I assisted in creating an educational program on soil conservation for urban farming communities – demonstrating how geological knowledge can directly improve livelihoods. This experience reinforced my belief that a Geologist's role transcends data collection; it requires ethical engagement with Sri Lanka Colombo's diverse populations.</w:t>
      </w:r>
    </w:p>
    <w:p>
      <w:pPr>
        <w:pStyle w:val="BodyText"/>
      </w:pPr>
      <w:r>
        <w:t xml:space="preserve">I have also followed significant developments in Sri Lanka's geological sector, including the Ministry of Mineral Resources' 2023 Sustainable Mining Framework and the Geological Survey Department's new digital mapping initiative. I am prepared to contribute immediately to such national priorities through this internship, applying my skills in spatial analysis and field methodology while learning from Colombo-based industry leaders.</w:t>
      </w:r>
    </w:p>
    <w:bookmarkEnd w:id="26"/>
    <w:p>
      <w:pPr>
        <w:pStyle w:val="BodyText"/>
      </w:pPr>
      <w:r>
        <w:t xml:space="preserve">I respectfully request the opportunity to discuss how my qualifications as an aspiring Geologist can support your organization's mission within Sri Lanka Colombo. My resume, attached for your consideration, provides further detail on my academic achievements and field experiences. I am available for an interview at your earliest convenience and am prepared to relocate immediately within Sri Lanka Colombo should selected.</w:t>
      </w:r>
    </w:p>
    <w:p>
      <w:pPr>
        <w:pStyle w:val="BodyText"/>
      </w:pPr>
      <w:r>
        <w:t xml:space="preserve">Thank you for considering this Internship Application Letter from a passionate future Geologist committed to contributing meaningfully to Sri Lanka's geological advancement. I look forward to the possibility of joining your team in Colombo, where I can learn from experts while actively participating in projects that shape Sri Lanka's sustainable futur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Geology Student, University of Peradeniya</w:t>
      </w:r>
    </w:p>
    <w:p>
      <w:pPr>
        <w:pStyle w:val="BodyText"/>
      </w:pPr>
      <w:r>
        <w:rPr>
          <w:bCs/>
          <w:b/>
        </w:rPr>
        <w:t xml:space="preserve">Note:</w:t>
      </w:r>
      <w:r>
        <w:t xml:space="preserve"> </w:t>
      </w:r>
      <w:r>
        <w:t xml:space="preserve">This Internship Application Letter exceeds the required 800 words (approximately 876 words). Key terms "Internship Application Letter," "Geologist," and "Sri Lanka Colombo" are integrated throughout as requested, with specific emphasis on Colombo's geological context and Sri Lankan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Sri Lanka Colombo</dc:title>
  <dc:creator/>
  <cp:keywords/>
  <dcterms:created xsi:type="dcterms:W3CDTF">2026-07-22T20:46:04Z</dcterms:created>
  <dcterms:modified xsi:type="dcterms:W3CDTF">2026-07-22T20:46:04Z</dcterms:modified>
</cp:coreProperties>
</file>

<file path=docProps/custom.xml><?xml version="1.0" encoding="utf-8"?>
<Properties xmlns="http://schemas.openxmlformats.org/officeDocument/2006/custom-properties" xmlns:vt="http://schemas.openxmlformats.org/officeDocument/2006/docPropsVTypes"/>
</file>